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17685" w14:textId="6F7552BB" w:rsidR="004C376E" w:rsidRDefault="00BF2823" w:rsidP="00BF2823">
      <w:pPr>
        <w:jc w:val="right"/>
        <w:rPr>
          <w:rtl/>
          <w:lang w:bidi="he-IL"/>
        </w:rPr>
      </w:pPr>
      <w:r>
        <w:rPr>
          <w:rFonts w:hint="cs"/>
          <w:rtl/>
          <w:lang w:bidi="he-IL"/>
        </w:rPr>
        <w:t xml:space="preserve">פיצרים </w:t>
      </w:r>
      <w:r w:rsidR="00002350">
        <w:rPr>
          <w:rFonts w:hint="cs"/>
          <w:rtl/>
          <w:lang w:bidi="he-IL"/>
        </w:rPr>
        <w:t>של מערכת</w:t>
      </w:r>
    </w:p>
    <w:p w14:paraId="7E7B61AA" w14:textId="3FFABF1E" w:rsidR="00BF2823" w:rsidRDefault="00BF2823" w:rsidP="00BF2823">
      <w:pPr>
        <w:pStyle w:val="ListParagraph"/>
        <w:numPr>
          <w:ilvl w:val="0"/>
          <w:numId w:val="1"/>
        </w:numPr>
        <w:bidi/>
        <w:rPr>
          <w:lang w:bidi="he-IL"/>
        </w:rPr>
      </w:pPr>
      <w:r>
        <w:rPr>
          <w:rFonts w:hint="cs"/>
          <w:lang w:bidi="he-IL"/>
        </w:rPr>
        <w:t>U</w:t>
      </w:r>
      <w:r>
        <w:rPr>
          <w:lang w:bidi="he-IL"/>
        </w:rPr>
        <w:t>pdate DB with hosts</w:t>
      </w:r>
      <w:r>
        <w:rPr>
          <w:rFonts w:hint="cs"/>
          <w:rtl/>
          <w:lang w:bidi="he-IL"/>
        </w:rPr>
        <w:t xml:space="preserve">- לעדכן דרך שרת </w:t>
      </w:r>
      <w:r>
        <w:rPr>
          <w:rFonts w:hint="cs"/>
          <w:lang w:bidi="he-IL"/>
        </w:rPr>
        <w:t>DNS</w:t>
      </w:r>
      <w:r>
        <w:rPr>
          <w:rFonts w:hint="cs"/>
          <w:rtl/>
          <w:lang w:bidi="he-IL"/>
        </w:rPr>
        <w:t xml:space="preserve"> את רשימת השרתים </w:t>
      </w:r>
    </w:p>
    <w:p w14:paraId="1182A7E2" w14:textId="680A2D25" w:rsidR="00BF2823" w:rsidRDefault="00BF2823" w:rsidP="00BF2823">
      <w:pPr>
        <w:pStyle w:val="ListParagraph"/>
        <w:numPr>
          <w:ilvl w:val="0"/>
          <w:numId w:val="1"/>
        </w:numPr>
        <w:bidi/>
        <w:rPr>
          <w:lang w:bidi="he-IL"/>
        </w:rPr>
      </w:pPr>
      <w:r>
        <w:rPr>
          <w:rFonts w:hint="cs"/>
          <w:rtl/>
          <w:lang w:bidi="he-IL"/>
        </w:rPr>
        <w:t xml:space="preserve">הרצה של פקודות על רשימה </w:t>
      </w:r>
    </w:p>
    <w:p w14:paraId="6972DF2C" w14:textId="19A8C80C" w:rsidR="00BF2823" w:rsidRDefault="00BF2823" w:rsidP="00BF2823">
      <w:pPr>
        <w:pStyle w:val="ListParagraph"/>
        <w:numPr>
          <w:ilvl w:val="0"/>
          <w:numId w:val="1"/>
        </w:numPr>
        <w:bidi/>
        <w:rPr>
          <w:lang w:bidi="he-IL"/>
        </w:rPr>
      </w:pPr>
      <w:r>
        <w:rPr>
          <w:rFonts w:hint="cs"/>
          <w:rtl/>
          <w:lang w:bidi="he-IL"/>
        </w:rPr>
        <w:t>הרצה של פקודות על שרת בודד</w:t>
      </w:r>
    </w:p>
    <w:p w14:paraId="7B0F2CB4" w14:textId="331A8FA5" w:rsidR="00BF2823" w:rsidRDefault="00BF2823" w:rsidP="00BF2823">
      <w:pPr>
        <w:pStyle w:val="ListParagraph"/>
        <w:numPr>
          <w:ilvl w:val="0"/>
          <w:numId w:val="1"/>
        </w:numPr>
        <w:bidi/>
        <w:rPr>
          <w:lang w:bidi="he-IL"/>
        </w:rPr>
      </w:pPr>
      <w:r>
        <w:rPr>
          <w:rFonts w:hint="cs"/>
          <w:rtl/>
          <w:lang w:bidi="he-IL"/>
        </w:rPr>
        <w:t>העתקה של פקודות</w:t>
      </w:r>
    </w:p>
    <w:p w14:paraId="1D0571BA" w14:textId="6278F14F" w:rsidR="00BF2823" w:rsidRDefault="00BF2823" w:rsidP="00BF2823">
      <w:pPr>
        <w:pStyle w:val="ListParagraph"/>
        <w:numPr>
          <w:ilvl w:val="0"/>
          <w:numId w:val="1"/>
        </w:numPr>
        <w:bidi/>
        <w:rPr>
          <w:lang w:bidi="he-IL"/>
        </w:rPr>
      </w:pPr>
      <w:r>
        <w:rPr>
          <w:rFonts w:hint="cs"/>
          <w:rtl/>
          <w:lang w:bidi="he-IL"/>
        </w:rPr>
        <w:t xml:space="preserve">פילטר של רשימה </w:t>
      </w:r>
    </w:p>
    <w:p w14:paraId="54CE5EE1" w14:textId="2A11AE61" w:rsidR="00BF2823" w:rsidRDefault="00BF2823" w:rsidP="00BF2823">
      <w:pPr>
        <w:pStyle w:val="ListParagraph"/>
        <w:numPr>
          <w:ilvl w:val="0"/>
          <w:numId w:val="1"/>
        </w:numPr>
        <w:bidi/>
        <w:rPr>
          <w:lang w:bidi="he-IL"/>
        </w:rPr>
      </w:pPr>
      <w:r>
        <w:rPr>
          <w:rFonts w:hint="cs"/>
          <w:rtl/>
          <w:lang w:bidi="he-IL"/>
        </w:rPr>
        <w:t>מיון של רשימה</w:t>
      </w:r>
    </w:p>
    <w:p w14:paraId="060AA61E" w14:textId="33896095" w:rsidR="00BF2823" w:rsidRDefault="00BF2823" w:rsidP="00BF2823">
      <w:pPr>
        <w:pStyle w:val="ListParagraph"/>
        <w:numPr>
          <w:ilvl w:val="0"/>
          <w:numId w:val="1"/>
        </w:numPr>
        <w:bidi/>
        <w:rPr>
          <w:lang w:bidi="he-IL"/>
        </w:rPr>
      </w:pPr>
      <w:r>
        <w:rPr>
          <w:rFonts w:hint="cs"/>
          <w:lang w:bidi="he-IL"/>
        </w:rPr>
        <w:t>S</w:t>
      </w:r>
      <w:r>
        <w:rPr>
          <w:lang w:bidi="he-IL"/>
        </w:rPr>
        <w:t>erver status + (green/red)</w:t>
      </w:r>
    </w:p>
    <w:p w14:paraId="50D691D1" w14:textId="3026B4F8" w:rsidR="00002350" w:rsidRDefault="00002350" w:rsidP="00002350">
      <w:pPr>
        <w:pStyle w:val="ListParagraph"/>
        <w:numPr>
          <w:ilvl w:val="0"/>
          <w:numId w:val="1"/>
        </w:numPr>
        <w:bidi/>
        <w:rPr>
          <w:lang w:bidi="he-IL"/>
        </w:rPr>
      </w:pPr>
      <w:r>
        <w:rPr>
          <w:lang w:bidi="he-IL"/>
        </w:rPr>
        <w:t>Lab name</w:t>
      </w:r>
    </w:p>
    <w:p w14:paraId="4CA0FAAC" w14:textId="1A4B6AB2" w:rsidR="007A16C7" w:rsidRDefault="007A16C7" w:rsidP="007A16C7">
      <w:pPr>
        <w:pStyle w:val="ListParagraph"/>
        <w:numPr>
          <w:ilvl w:val="0"/>
          <w:numId w:val="1"/>
        </w:numPr>
        <w:bidi/>
        <w:rPr>
          <w:lang w:bidi="he-IL"/>
        </w:rPr>
      </w:pPr>
      <w:r>
        <w:rPr>
          <w:rFonts w:hint="cs"/>
          <w:rtl/>
          <w:lang w:bidi="he-IL"/>
        </w:rPr>
        <w:t>מחיקה של רשומות על ידי היוזר</w:t>
      </w:r>
    </w:p>
    <w:p w14:paraId="659A0860" w14:textId="0101C949" w:rsidR="002A6D5A" w:rsidRDefault="002A6D5A" w:rsidP="002A6D5A">
      <w:pPr>
        <w:bidi/>
        <w:rPr>
          <w:lang w:bidi="he-IL"/>
        </w:rPr>
      </w:pPr>
    </w:p>
    <w:p w14:paraId="4399EB80" w14:textId="65048E94" w:rsidR="00002350" w:rsidRDefault="0023393D" w:rsidP="00002350">
      <w:pPr>
        <w:bidi/>
        <w:rPr>
          <w:rtl/>
          <w:lang w:bidi="he-IL"/>
        </w:rPr>
      </w:pPr>
      <w:r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F955838" wp14:editId="54EA76F5">
                <wp:simplePos x="0" y="0"/>
                <wp:positionH relativeFrom="leftMargin">
                  <wp:posOffset>620641</wp:posOffset>
                </wp:positionH>
                <wp:positionV relativeFrom="paragraph">
                  <wp:posOffset>278291</wp:posOffset>
                </wp:positionV>
                <wp:extent cx="525439" cy="1404620"/>
                <wp:effectExtent l="0" t="0" r="27305" b="139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43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61642" w14:textId="0A268F80" w:rsidR="0023393D" w:rsidRDefault="0023393D" w:rsidP="0023393D">
                            <w:r>
                              <w:t>10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F9558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8.85pt;margin-top:21.9pt;width:41.35pt;height:110.6pt;z-index:-251658240;visibility:visible;mso-wrap-style:square;mso-width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">
                <v:textbox style="mso-fit-shape-to-text:t">
                  <w:txbxContent>
                    <w:p w14:paraId="73061642" w14:textId="0A268F80" w:rsidR="0023393D" w:rsidRDefault="0023393D" w:rsidP="0023393D">
                      <w:r>
                        <w:t>10%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DA39E95" wp14:editId="10F85804">
                <wp:simplePos x="0" y="0"/>
                <wp:positionH relativeFrom="margin">
                  <wp:posOffset>-285996</wp:posOffset>
                </wp:positionH>
                <wp:positionV relativeFrom="paragraph">
                  <wp:posOffset>1635921</wp:posOffset>
                </wp:positionV>
                <wp:extent cx="525439" cy="1404620"/>
                <wp:effectExtent l="0" t="0" r="27305" b="1397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43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8B0D26" w14:textId="77777777" w:rsidR="0023393D" w:rsidRDefault="0023393D" w:rsidP="0023393D">
                            <w:r>
                              <w:t>80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A39E95" id="Text Box 3" o:spid="_x0000_s1027" type="#_x0000_t202" style="position:absolute;left:0;text-align:left;margin-left:-22.5pt;margin-top:128.8pt;width:41.35pt;height:110.6pt;z-index:-2516531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">
                <v:textbox style="mso-fit-shape-to-text:t">
                  <w:txbxContent>
                    <w:p w14:paraId="7E8B0D26" w14:textId="77777777" w:rsidR="0023393D" w:rsidRDefault="0023393D" w:rsidP="0023393D">
                      <w:r>
                        <w:t>80%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E7C3D5F" wp14:editId="28F876A2">
                <wp:simplePos x="0" y="0"/>
                <wp:positionH relativeFrom="margin">
                  <wp:posOffset>-211265</wp:posOffset>
                </wp:positionH>
                <wp:positionV relativeFrom="paragraph">
                  <wp:posOffset>4085552</wp:posOffset>
                </wp:positionV>
                <wp:extent cx="525439" cy="1404620"/>
                <wp:effectExtent l="0" t="0" r="27305" b="139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43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DC52AF" w14:textId="6619A33E" w:rsidR="0023393D" w:rsidRDefault="0023393D" w:rsidP="0023393D">
                            <w:r>
                              <w:t>10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7C3D5F" id="_x0000_s1028" type="#_x0000_t202" style="position:absolute;left:0;text-align:left;margin-left:-16.65pt;margin-top:321.7pt;width:41.35pt;height:110.6pt;z-index:-2516551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">
                <v:textbox style="mso-fit-shape-to-text:t">
                  <w:txbxContent>
                    <w:p w14:paraId="0DDC52AF" w14:textId="6619A33E" w:rsidR="0023393D" w:rsidRDefault="0023393D" w:rsidP="0023393D">
                      <w:r>
                        <w:t>10%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9264" behindDoc="1" locked="0" layoutInCell="1" allowOverlap="1" wp14:anchorId="021F4B22" wp14:editId="28036B6A">
            <wp:simplePos x="0" y="0"/>
            <wp:positionH relativeFrom="column">
              <wp:posOffset>416181</wp:posOffset>
            </wp:positionH>
            <wp:positionV relativeFrom="paragraph">
              <wp:posOffset>278063</wp:posOffset>
            </wp:positionV>
            <wp:extent cx="5029200" cy="5347286"/>
            <wp:effectExtent l="0" t="0" r="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5347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2350">
        <w:rPr>
          <w:rFonts w:hint="cs"/>
          <w:rtl/>
          <w:lang w:bidi="he-IL"/>
        </w:rPr>
        <w:t>תצוגה מקדימה של מערכת :</w:t>
      </w:r>
    </w:p>
    <w:p w14:paraId="4FEAB502" w14:textId="29E47D03" w:rsidR="00002350" w:rsidRDefault="00002350" w:rsidP="00002350">
      <w:pPr>
        <w:bidi/>
        <w:rPr>
          <w:rtl/>
          <w:lang w:bidi="he-IL"/>
        </w:rPr>
      </w:pPr>
    </w:p>
    <w:sectPr w:rsidR="000023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5748D0" w14:textId="77777777" w:rsidR="00152CC9" w:rsidRDefault="00152CC9" w:rsidP="00BF2823">
      <w:pPr>
        <w:spacing w:after="0" w:line="240" w:lineRule="auto"/>
      </w:pPr>
      <w:r>
        <w:separator/>
      </w:r>
    </w:p>
  </w:endnote>
  <w:endnote w:type="continuationSeparator" w:id="0">
    <w:p w14:paraId="3CF1F54E" w14:textId="77777777" w:rsidR="00152CC9" w:rsidRDefault="00152CC9" w:rsidP="00BF28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7C7CC1" w14:textId="77777777" w:rsidR="00152CC9" w:rsidRDefault="00152CC9" w:rsidP="00BF2823">
      <w:pPr>
        <w:spacing w:after="0" w:line="240" w:lineRule="auto"/>
      </w:pPr>
      <w:r>
        <w:separator/>
      </w:r>
    </w:p>
  </w:footnote>
  <w:footnote w:type="continuationSeparator" w:id="0">
    <w:p w14:paraId="4B162D1D" w14:textId="77777777" w:rsidR="00152CC9" w:rsidRDefault="00152CC9" w:rsidP="00BF28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0A24ABC"/>
    <w:multiLevelType w:val="hybridMultilevel"/>
    <w:tmpl w:val="7E98FD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NzQ0BGFDM2MjJR2l4NTi4sz8PJACo1oACYXU/SwAAAA="/>
  </w:docVars>
  <w:rsids>
    <w:rsidRoot w:val="007C6558"/>
    <w:rsid w:val="00002350"/>
    <w:rsid w:val="00152CC9"/>
    <w:rsid w:val="0023393D"/>
    <w:rsid w:val="002A6D5A"/>
    <w:rsid w:val="00462DD7"/>
    <w:rsid w:val="004C376E"/>
    <w:rsid w:val="007A16C7"/>
    <w:rsid w:val="007C6558"/>
    <w:rsid w:val="00863BFC"/>
    <w:rsid w:val="00BF2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1E9B3"/>
  <w15:chartTrackingRefBased/>
  <w15:docId w15:val="{840978BA-71D8-4FBB-A82A-BCD4BB603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28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n, Asaf</dc:creator>
  <cp:keywords/>
  <dc:description/>
  <cp:lastModifiedBy>Yaron, Asaf</cp:lastModifiedBy>
  <cp:revision>7</cp:revision>
  <dcterms:created xsi:type="dcterms:W3CDTF">2020-07-15T07:18:00Z</dcterms:created>
  <dcterms:modified xsi:type="dcterms:W3CDTF">2020-07-15T15:42:00Z</dcterms:modified>
</cp:coreProperties>
</file>